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0223903E" w14:textId="716B6650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6CD70F13" w14:textId="1DEBCA02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430EB5D4" w14:textId="4555B526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77777777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- Present)</w:t>
      </w:r>
    </w:p>
    <w:p w14:paraId="692AFE9E" w14:textId="35968E55" w:rsidR="00A74EB8" w:rsidRPr="00005355" w:rsidRDefault="00A74EB8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Huawei </w:t>
      </w:r>
      <w:r w:rsidR="005D46BE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echnologies </w:t>
      </w: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Canada</w:t>
      </w:r>
    </w:p>
    <w:p w14:paraId="555322CE" w14:textId="714FEDB8" w:rsidR="00F25E5C" w:rsidRPr="00915361" w:rsidRDefault="004F112B" w:rsidP="00F25E5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ssociate Engineer</w:t>
      </w:r>
      <w:r w:rsidR="005D46BE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, Research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="00200DC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0B0E834A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3054C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348B8A6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4F5C1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8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D265067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1A74FF2C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 submitted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4A2C96C0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D64A6D7" w14:textId="43614209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F9EF86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59B6CC4A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924600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7</w:t>
      </w:r>
      <w:r w:rsidR="00E8614C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9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ED3B8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3F12F8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3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proofErr w:type="gramStart"/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</w:t>
      </w:r>
      <w:proofErr w:type="gramEnd"/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78F63E97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 xml:space="preserve">, Du, S.,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Luyt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, L. G., Li, Y., &amp; Hou, J. (2022). Can machine learning ‘transform’ peptides/peptidomimetics into small molecules? A case study with ghrelin receptor ligands.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E8185B0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proofErr w:type="spellStart"/>
      <w:r>
        <w:rPr>
          <w:rFonts w:ascii="Helvetica" w:hAnsi="Helvetica" w:cs="Times New Roman"/>
          <w:color w:val="000000" w:themeColor="text1"/>
          <w:lang w:val="en-CA" w:eastAsia="zh-CN"/>
        </w:rPr>
        <w:t>epted</w:t>
      </w:r>
      <w:proofErr w:type="spellEnd"/>
      <w:r>
        <w:rPr>
          <w:rFonts w:ascii="Helvetica" w:hAnsi="Helvetica" w:cs="Times New Roman"/>
          <w:color w:val="000000" w:themeColor="text1"/>
          <w:lang w:val="en-CA" w:eastAsia="zh-CN"/>
        </w:rPr>
        <w:t xml:space="preserve">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1847150" w14:textId="741868CE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Mehajabin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Pourazad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Nasiopoulo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Immersivenes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lastRenderedPageBreak/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</w:t>
      </w:r>
      <w:proofErr w:type="gramStart"/>
      <w:r w:rsidRPr="00005355">
        <w:rPr>
          <w:rFonts w:asciiTheme="majorHAnsi" w:hAnsiTheme="majorHAnsi" w:cstheme="majorHAnsi"/>
          <w:color w:val="2E74B5" w:themeColor="accent5" w:themeShade="BF"/>
        </w:rPr>
        <w:t>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proofErr w:type="gramStart"/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4B068CA0" w14:textId="61D8CB17" w:rsidR="00441D77" w:rsidRP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Using Machine Learning in </w:t>
      </w:r>
      <w:proofErr w:type="spellStart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1CAE5F8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, Ongoing) </w:t>
      </w:r>
      <w:proofErr w:type="spellStart"/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F879E6">
          <w:rPr>
            <w:rStyle w:val="Hyperlink"/>
            <w:sz w:val="18"/>
            <w:szCs w:val="18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F879E6">
          <w:rPr>
            <w:rStyle w:val="Hyperlink"/>
            <w:rFonts w:ascii="Helvetica" w:hAnsi="Helvetica" w:cs="Times New Roman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</w:t>
      </w:r>
      <w:proofErr w:type="spellStart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Md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afis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915361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0D0896CA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106F57D0" w14:textId="6983674B" w:rsidR="00FF22ED" w:rsidRPr="00065C76" w:rsidRDefault="00F64DFC" w:rsidP="00FF22E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64B7E283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D934CE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A5374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Dec</w:t>
      </w:r>
      <w:r w:rsidR="00356B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A5374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0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50CA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4E5C50" w14:textId="77777777" w:rsidR="00052A73" w:rsidRDefault="00052A73" w:rsidP="00C458D4">
      <w:r>
        <w:separator/>
      </w:r>
    </w:p>
  </w:endnote>
  <w:endnote w:type="continuationSeparator" w:id="0">
    <w:p w14:paraId="54DB2D86" w14:textId="77777777" w:rsidR="00052A73" w:rsidRDefault="00052A73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CDE2CC" w14:textId="77777777" w:rsidR="00052A73" w:rsidRDefault="00052A73" w:rsidP="00C458D4">
      <w:r>
        <w:separator/>
      </w:r>
    </w:p>
  </w:footnote>
  <w:footnote w:type="continuationSeparator" w:id="0">
    <w:p w14:paraId="24D7DBC0" w14:textId="77777777" w:rsidR="00052A73" w:rsidRDefault="00052A73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05355"/>
    <w:rsid w:val="00014994"/>
    <w:rsid w:val="0002389B"/>
    <w:rsid w:val="00025725"/>
    <w:rsid w:val="00033EB4"/>
    <w:rsid w:val="00033F19"/>
    <w:rsid w:val="00051837"/>
    <w:rsid w:val="00052A73"/>
    <w:rsid w:val="000560DF"/>
    <w:rsid w:val="0006107D"/>
    <w:rsid w:val="00061348"/>
    <w:rsid w:val="00065C76"/>
    <w:rsid w:val="00066474"/>
    <w:rsid w:val="00080843"/>
    <w:rsid w:val="00086AEA"/>
    <w:rsid w:val="00095914"/>
    <w:rsid w:val="000A2200"/>
    <w:rsid w:val="000A7099"/>
    <w:rsid w:val="000B33E0"/>
    <w:rsid w:val="000C47FD"/>
    <w:rsid w:val="000C63FC"/>
    <w:rsid w:val="000D47EF"/>
    <w:rsid w:val="000D5859"/>
    <w:rsid w:val="000E2CB9"/>
    <w:rsid w:val="000E766C"/>
    <w:rsid w:val="000F533D"/>
    <w:rsid w:val="00100445"/>
    <w:rsid w:val="00104F36"/>
    <w:rsid w:val="00105A4C"/>
    <w:rsid w:val="00120392"/>
    <w:rsid w:val="00123A84"/>
    <w:rsid w:val="00124394"/>
    <w:rsid w:val="001317EA"/>
    <w:rsid w:val="00132B0B"/>
    <w:rsid w:val="0013414E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B2798"/>
    <w:rsid w:val="001B7AEE"/>
    <w:rsid w:val="001C46BF"/>
    <w:rsid w:val="001C615D"/>
    <w:rsid w:val="001D70CD"/>
    <w:rsid w:val="001D73B8"/>
    <w:rsid w:val="001E163C"/>
    <w:rsid w:val="001F1FFF"/>
    <w:rsid w:val="001F5A4D"/>
    <w:rsid w:val="00200DC5"/>
    <w:rsid w:val="002042BB"/>
    <w:rsid w:val="002042D6"/>
    <w:rsid w:val="00212120"/>
    <w:rsid w:val="0023080F"/>
    <w:rsid w:val="00233AED"/>
    <w:rsid w:val="00240FA3"/>
    <w:rsid w:val="00241B55"/>
    <w:rsid w:val="00273322"/>
    <w:rsid w:val="002848C6"/>
    <w:rsid w:val="00290EC7"/>
    <w:rsid w:val="0029538B"/>
    <w:rsid w:val="00295569"/>
    <w:rsid w:val="0029702D"/>
    <w:rsid w:val="002A213B"/>
    <w:rsid w:val="002A235C"/>
    <w:rsid w:val="002A2CB2"/>
    <w:rsid w:val="002B2CC0"/>
    <w:rsid w:val="002B2D6A"/>
    <w:rsid w:val="002B30D2"/>
    <w:rsid w:val="002B4177"/>
    <w:rsid w:val="002B7D95"/>
    <w:rsid w:val="002C1D84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28FB"/>
    <w:rsid w:val="0037782C"/>
    <w:rsid w:val="00384E84"/>
    <w:rsid w:val="00385EA2"/>
    <w:rsid w:val="003865DA"/>
    <w:rsid w:val="0039589E"/>
    <w:rsid w:val="003A482A"/>
    <w:rsid w:val="003A4CB9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73A1"/>
    <w:rsid w:val="00420584"/>
    <w:rsid w:val="00432A2F"/>
    <w:rsid w:val="00433146"/>
    <w:rsid w:val="004365B8"/>
    <w:rsid w:val="00441D77"/>
    <w:rsid w:val="00456A5E"/>
    <w:rsid w:val="00463B36"/>
    <w:rsid w:val="00470EDF"/>
    <w:rsid w:val="00473816"/>
    <w:rsid w:val="0048092B"/>
    <w:rsid w:val="00483DF8"/>
    <w:rsid w:val="004866F2"/>
    <w:rsid w:val="004971F8"/>
    <w:rsid w:val="004A1EEC"/>
    <w:rsid w:val="004A7A94"/>
    <w:rsid w:val="004B020C"/>
    <w:rsid w:val="004B2D9D"/>
    <w:rsid w:val="004C12F3"/>
    <w:rsid w:val="004C1B7C"/>
    <w:rsid w:val="004D2F1B"/>
    <w:rsid w:val="004E3E90"/>
    <w:rsid w:val="004E4660"/>
    <w:rsid w:val="004F112B"/>
    <w:rsid w:val="004F5237"/>
    <w:rsid w:val="004F5C1D"/>
    <w:rsid w:val="00501033"/>
    <w:rsid w:val="00507A8E"/>
    <w:rsid w:val="00512C63"/>
    <w:rsid w:val="005151AC"/>
    <w:rsid w:val="0052121D"/>
    <w:rsid w:val="0053195A"/>
    <w:rsid w:val="00534531"/>
    <w:rsid w:val="00552E88"/>
    <w:rsid w:val="005557F2"/>
    <w:rsid w:val="00566A3D"/>
    <w:rsid w:val="00566A6C"/>
    <w:rsid w:val="0057116D"/>
    <w:rsid w:val="005720F3"/>
    <w:rsid w:val="00577952"/>
    <w:rsid w:val="00584465"/>
    <w:rsid w:val="00586104"/>
    <w:rsid w:val="005906F5"/>
    <w:rsid w:val="00596797"/>
    <w:rsid w:val="005971D9"/>
    <w:rsid w:val="005A33C2"/>
    <w:rsid w:val="005B264F"/>
    <w:rsid w:val="005C0A3B"/>
    <w:rsid w:val="005D46BE"/>
    <w:rsid w:val="005D7C58"/>
    <w:rsid w:val="005F2BC5"/>
    <w:rsid w:val="00633FB6"/>
    <w:rsid w:val="00650160"/>
    <w:rsid w:val="006620B9"/>
    <w:rsid w:val="00671E5B"/>
    <w:rsid w:val="006770A4"/>
    <w:rsid w:val="00684218"/>
    <w:rsid w:val="0068524A"/>
    <w:rsid w:val="006860DD"/>
    <w:rsid w:val="00694C08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F0DA0"/>
    <w:rsid w:val="006F31E5"/>
    <w:rsid w:val="006F393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8757D"/>
    <w:rsid w:val="00794F36"/>
    <w:rsid w:val="007961DF"/>
    <w:rsid w:val="007A1591"/>
    <w:rsid w:val="007B3824"/>
    <w:rsid w:val="007E1004"/>
    <w:rsid w:val="007E12E7"/>
    <w:rsid w:val="00800311"/>
    <w:rsid w:val="00803840"/>
    <w:rsid w:val="00817026"/>
    <w:rsid w:val="008223FE"/>
    <w:rsid w:val="00826FA4"/>
    <w:rsid w:val="00844A4B"/>
    <w:rsid w:val="00845D17"/>
    <w:rsid w:val="00847065"/>
    <w:rsid w:val="00847161"/>
    <w:rsid w:val="00850835"/>
    <w:rsid w:val="008601D7"/>
    <w:rsid w:val="0086478D"/>
    <w:rsid w:val="00873739"/>
    <w:rsid w:val="00883167"/>
    <w:rsid w:val="008A5116"/>
    <w:rsid w:val="008B29F1"/>
    <w:rsid w:val="008B3C9A"/>
    <w:rsid w:val="008B4134"/>
    <w:rsid w:val="008D038F"/>
    <w:rsid w:val="008E1663"/>
    <w:rsid w:val="008E57F7"/>
    <w:rsid w:val="009037F2"/>
    <w:rsid w:val="009044AB"/>
    <w:rsid w:val="00914B3D"/>
    <w:rsid w:val="00915361"/>
    <w:rsid w:val="00915BEE"/>
    <w:rsid w:val="00924600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6811"/>
    <w:rsid w:val="00971576"/>
    <w:rsid w:val="0097462C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D141F"/>
    <w:rsid w:val="009F132B"/>
    <w:rsid w:val="009F5F15"/>
    <w:rsid w:val="00A073C0"/>
    <w:rsid w:val="00A1058D"/>
    <w:rsid w:val="00A16741"/>
    <w:rsid w:val="00A20F06"/>
    <w:rsid w:val="00A22C80"/>
    <w:rsid w:val="00A23A0E"/>
    <w:rsid w:val="00A37674"/>
    <w:rsid w:val="00A419DB"/>
    <w:rsid w:val="00A45E06"/>
    <w:rsid w:val="00A50616"/>
    <w:rsid w:val="00A52B10"/>
    <w:rsid w:val="00A5374D"/>
    <w:rsid w:val="00A559A8"/>
    <w:rsid w:val="00A571C6"/>
    <w:rsid w:val="00A626E2"/>
    <w:rsid w:val="00A640A1"/>
    <w:rsid w:val="00A74EB8"/>
    <w:rsid w:val="00A935E0"/>
    <w:rsid w:val="00AB601B"/>
    <w:rsid w:val="00AC0DFF"/>
    <w:rsid w:val="00AC54FE"/>
    <w:rsid w:val="00AC6969"/>
    <w:rsid w:val="00AD59BA"/>
    <w:rsid w:val="00AD678B"/>
    <w:rsid w:val="00AD7A48"/>
    <w:rsid w:val="00AE4CE9"/>
    <w:rsid w:val="00AE5BB2"/>
    <w:rsid w:val="00AF5C8B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59F5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215A"/>
    <w:rsid w:val="00C06554"/>
    <w:rsid w:val="00C26FD0"/>
    <w:rsid w:val="00C27F9C"/>
    <w:rsid w:val="00C35231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B4BD8"/>
    <w:rsid w:val="00CC3700"/>
    <w:rsid w:val="00CC5859"/>
    <w:rsid w:val="00CC6A25"/>
    <w:rsid w:val="00CD6388"/>
    <w:rsid w:val="00CE1509"/>
    <w:rsid w:val="00CE3871"/>
    <w:rsid w:val="00CF2660"/>
    <w:rsid w:val="00CF7CAB"/>
    <w:rsid w:val="00D23D52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934CE"/>
    <w:rsid w:val="00D94B7B"/>
    <w:rsid w:val="00D9725E"/>
    <w:rsid w:val="00DA192E"/>
    <w:rsid w:val="00DA2116"/>
    <w:rsid w:val="00DA64BD"/>
    <w:rsid w:val="00DB5E02"/>
    <w:rsid w:val="00DD47F2"/>
    <w:rsid w:val="00DD784A"/>
    <w:rsid w:val="00DE243D"/>
    <w:rsid w:val="00DF390E"/>
    <w:rsid w:val="00DF56E2"/>
    <w:rsid w:val="00E05E43"/>
    <w:rsid w:val="00E12FD7"/>
    <w:rsid w:val="00E17EBF"/>
    <w:rsid w:val="00E32F23"/>
    <w:rsid w:val="00E35078"/>
    <w:rsid w:val="00E3784F"/>
    <w:rsid w:val="00E50E85"/>
    <w:rsid w:val="00E63787"/>
    <w:rsid w:val="00E71413"/>
    <w:rsid w:val="00E8614C"/>
    <w:rsid w:val="00E86FB4"/>
    <w:rsid w:val="00E9494F"/>
    <w:rsid w:val="00EA320E"/>
    <w:rsid w:val="00EA5526"/>
    <w:rsid w:val="00EC5D9E"/>
    <w:rsid w:val="00ED3B81"/>
    <w:rsid w:val="00ED612C"/>
    <w:rsid w:val="00EE0372"/>
    <w:rsid w:val="00EF6739"/>
    <w:rsid w:val="00F03282"/>
    <w:rsid w:val="00F117D1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765BF"/>
    <w:rsid w:val="00F84FA6"/>
    <w:rsid w:val="00F8535F"/>
    <w:rsid w:val="00F879E6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4CD7"/>
    <w:rsid w:val="000D6F88"/>
    <w:rsid w:val="00102524"/>
    <w:rsid w:val="00112688"/>
    <w:rsid w:val="00124399"/>
    <w:rsid w:val="00127DA4"/>
    <w:rsid w:val="0015711E"/>
    <w:rsid w:val="00163254"/>
    <w:rsid w:val="00167DB9"/>
    <w:rsid w:val="001801ED"/>
    <w:rsid w:val="001E18F1"/>
    <w:rsid w:val="00232DA0"/>
    <w:rsid w:val="002935DB"/>
    <w:rsid w:val="002946E8"/>
    <w:rsid w:val="002C5E78"/>
    <w:rsid w:val="002E07E4"/>
    <w:rsid w:val="003567EF"/>
    <w:rsid w:val="00382BE7"/>
    <w:rsid w:val="00436FF8"/>
    <w:rsid w:val="00486EE3"/>
    <w:rsid w:val="004A16C5"/>
    <w:rsid w:val="00561063"/>
    <w:rsid w:val="005E0464"/>
    <w:rsid w:val="005E3C91"/>
    <w:rsid w:val="0060763E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D087D"/>
    <w:rsid w:val="00817F1C"/>
    <w:rsid w:val="00822B12"/>
    <w:rsid w:val="0083007F"/>
    <w:rsid w:val="00850BE1"/>
    <w:rsid w:val="00855A2A"/>
    <w:rsid w:val="00857395"/>
    <w:rsid w:val="00891E8F"/>
    <w:rsid w:val="008A5585"/>
    <w:rsid w:val="008B3124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55714"/>
    <w:rsid w:val="00A81CD2"/>
    <w:rsid w:val="00A96350"/>
    <w:rsid w:val="00AB1602"/>
    <w:rsid w:val="00B43245"/>
    <w:rsid w:val="00B71680"/>
    <w:rsid w:val="00B86DE1"/>
    <w:rsid w:val="00B97577"/>
    <w:rsid w:val="00BD4DFB"/>
    <w:rsid w:val="00BD5CEA"/>
    <w:rsid w:val="00C17FC6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F61D0"/>
    <w:rsid w:val="00E34342"/>
    <w:rsid w:val="00E420BC"/>
    <w:rsid w:val="00E54D97"/>
    <w:rsid w:val="00E55CF2"/>
    <w:rsid w:val="00EE36A4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1210</Words>
  <Characters>690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94</cp:revision>
  <cp:lastPrinted>2020-12-13T04:36:00Z</cp:lastPrinted>
  <dcterms:created xsi:type="dcterms:W3CDTF">2022-05-21T05:49:00Z</dcterms:created>
  <dcterms:modified xsi:type="dcterms:W3CDTF">2022-12-20T21:55:00Z</dcterms:modified>
</cp:coreProperties>
</file>